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achel Cran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ch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ran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38 Lavergne Avenu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chelsarahcran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8203744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4/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1/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